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19A6A1B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CSE 101 (Sec: 11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6CA49E7C" w:rsidR="00C96887" w:rsidRPr="00A234FC" w:rsidRDefault="00A234FC" w:rsidP="00D00BFD">
            <w:pPr>
              <w:pStyle w:val="ULABExamHeader"/>
              <w:jc w:val="left"/>
              <w:rPr>
                <w:b w:val="0"/>
                <w:bCs/>
              </w:rPr>
            </w:pPr>
            <w:proofErr w:type="spellStart"/>
            <w:r w:rsidRPr="00A234FC">
              <w:rPr>
                <w:b w:val="0"/>
                <w:bCs/>
              </w:rPr>
              <w:t>Anik</w:t>
            </w:r>
            <w:proofErr w:type="spellEnd"/>
            <w:r w:rsidRPr="00A234FC">
              <w:rPr>
                <w:b w:val="0"/>
                <w:bCs/>
              </w:rPr>
              <w:t xml:space="preserve"> Paul Shuvo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11E0C372" w:rsidR="00C96887" w:rsidRPr="00147317" w:rsidRDefault="00147317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147317">
              <w:rPr>
                <w:b w:val="0"/>
                <w:bCs/>
              </w:rPr>
              <w:t>201014051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410F3DD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3.03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602888CF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4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77777777" w:rsidR="00505041" w:rsidRDefault="00505041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0D426702" w14:textId="1F772724" w:rsidR="0000267A" w:rsidRDefault="00226B34" w:rsidP="00D725EF">
      <w:pPr>
        <w:pStyle w:val="ULABExamHeader"/>
      </w:pPr>
      <w:r>
        <w:rPr>
          <w:noProof/>
        </w:rPr>
        <w:lastRenderedPageBreak/>
        <w:drawing>
          <wp:inline distT="0" distB="0" distL="0" distR="0" wp14:anchorId="3680BCC1" wp14:editId="1B7E4D2C">
            <wp:extent cx="5731510" cy="76422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4FFCA5" wp14:editId="17BBE3BB">
            <wp:extent cx="5731510" cy="76422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254F65" wp14:editId="3A9C7C44">
            <wp:extent cx="5731510" cy="76422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2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147317"/>
    <w:rsid w:val="001601BA"/>
    <w:rsid w:val="001666B6"/>
    <w:rsid w:val="0018199A"/>
    <w:rsid w:val="001A0D6A"/>
    <w:rsid w:val="001E3479"/>
    <w:rsid w:val="00226B34"/>
    <w:rsid w:val="00362E15"/>
    <w:rsid w:val="003851E3"/>
    <w:rsid w:val="003E40AC"/>
    <w:rsid w:val="004233A9"/>
    <w:rsid w:val="00505041"/>
    <w:rsid w:val="00515DAB"/>
    <w:rsid w:val="00554D33"/>
    <w:rsid w:val="00592E9E"/>
    <w:rsid w:val="005D3125"/>
    <w:rsid w:val="006161CF"/>
    <w:rsid w:val="0064094F"/>
    <w:rsid w:val="0097577C"/>
    <w:rsid w:val="00982860"/>
    <w:rsid w:val="00A234FC"/>
    <w:rsid w:val="00A67B54"/>
    <w:rsid w:val="00A9798E"/>
    <w:rsid w:val="00B21293"/>
    <w:rsid w:val="00B568BB"/>
    <w:rsid w:val="00BA6B6D"/>
    <w:rsid w:val="00C96887"/>
    <w:rsid w:val="00C97C62"/>
    <w:rsid w:val="00D00BFD"/>
    <w:rsid w:val="00D725EF"/>
    <w:rsid w:val="00D77AED"/>
    <w:rsid w:val="00DA3D6E"/>
    <w:rsid w:val="00DD2C63"/>
    <w:rsid w:val="00E3296F"/>
    <w:rsid w:val="00E4121E"/>
    <w:rsid w:val="00E57DD3"/>
    <w:rsid w:val="00E7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g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16</cp:revision>
  <cp:lastPrinted>2020-03-20T18:35:00Z</cp:lastPrinted>
  <dcterms:created xsi:type="dcterms:W3CDTF">2020-03-20T18:17:00Z</dcterms:created>
  <dcterms:modified xsi:type="dcterms:W3CDTF">2020-09-06T17:39:00Z</dcterms:modified>
</cp:coreProperties>
</file>